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223D" w:rsidRDefault="009506CD" w:rsidP="009506CD">
      <w:pPr>
        <w:pStyle w:val="ListParagraph"/>
        <w:numPr>
          <w:ilvl w:val="0"/>
          <w:numId w:val="1"/>
        </w:numPr>
      </w:pPr>
      <w:r>
        <w:t>Home and About no need at menu bar</w:t>
      </w:r>
      <w:r w:rsidR="00105F1F">
        <w:t xml:space="preserve"> </w:t>
      </w:r>
      <w:r w:rsidR="00105F1F">
        <w:tab/>
      </w:r>
      <w:r w:rsidR="00105F1F">
        <w:tab/>
      </w:r>
      <w:r w:rsidR="00105F1F">
        <w:tab/>
        <w:t>-done</w:t>
      </w:r>
    </w:p>
    <w:p w:rsidR="009506CD" w:rsidRDefault="009506CD" w:rsidP="009506CD">
      <w:pPr>
        <w:pStyle w:val="ListParagraph"/>
        <w:numPr>
          <w:ilvl w:val="0"/>
          <w:numId w:val="1"/>
        </w:numPr>
      </w:pPr>
      <w:r>
        <w:t>Packages first row mandatory , rest no need</w:t>
      </w:r>
      <w:r w:rsidR="00105F1F">
        <w:tab/>
      </w:r>
      <w:r w:rsidR="00105F1F">
        <w:tab/>
        <w:t>-done</w:t>
      </w:r>
    </w:p>
    <w:p w:rsidR="009506CD" w:rsidRDefault="009506CD" w:rsidP="009506CD">
      <w:pPr>
        <w:pStyle w:val="ListParagraph"/>
        <w:numPr>
          <w:ilvl w:val="0"/>
          <w:numId w:val="1"/>
        </w:numPr>
      </w:pPr>
      <w:proofErr w:type="spellStart"/>
      <w:r>
        <w:t>Fb</w:t>
      </w:r>
      <w:proofErr w:type="spellEnd"/>
      <w:r>
        <w:t xml:space="preserve">, </w:t>
      </w:r>
      <w:proofErr w:type="spellStart"/>
      <w:r>
        <w:t>Instagram</w:t>
      </w:r>
      <w:proofErr w:type="spellEnd"/>
      <w:r>
        <w:t xml:space="preserve">, Twitter, </w:t>
      </w:r>
      <w:proofErr w:type="spellStart"/>
      <w:r>
        <w:t>Youtube</w:t>
      </w:r>
      <w:proofErr w:type="spellEnd"/>
      <w:r>
        <w:t xml:space="preserve">, </w:t>
      </w:r>
      <w:proofErr w:type="spellStart"/>
      <w:r>
        <w:t>Pinterest</w:t>
      </w:r>
      <w:proofErr w:type="spellEnd"/>
      <w:r>
        <w:t xml:space="preserve">, </w:t>
      </w:r>
      <w:r w:rsidR="00105F1F">
        <w:tab/>
      </w:r>
      <w:r w:rsidR="00105F1F">
        <w:tab/>
        <w:t>-done</w:t>
      </w:r>
    </w:p>
    <w:p w:rsidR="009506CD" w:rsidRDefault="009506CD" w:rsidP="009506CD">
      <w:pPr>
        <w:pStyle w:val="ListParagraph"/>
        <w:numPr>
          <w:ilvl w:val="0"/>
          <w:numId w:val="1"/>
        </w:numPr>
      </w:pPr>
      <w:r>
        <w:t xml:space="preserve">Price no need in </w:t>
      </w:r>
      <w:proofErr w:type="spellStart"/>
      <w:r>
        <w:t>pkages</w:t>
      </w:r>
      <w:proofErr w:type="spellEnd"/>
      <w:r>
        <w:t>, no need airport and extras</w:t>
      </w:r>
      <w:r w:rsidR="00105F1F">
        <w:t xml:space="preserve"> </w:t>
      </w:r>
      <w:r w:rsidR="00105F1F">
        <w:tab/>
        <w:t>-done</w:t>
      </w:r>
      <w:bookmarkStart w:id="0" w:name="_GoBack"/>
      <w:bookmarkEnd w:id="0"/>
    </w:p>
    <w:p w:rsidR="009506CD" w:rsidRDefault="004932F1" w:rsidP="004932F1">
      <w:pPr>
        <w:pStyle w:val="ListParagraph"/>
        <w:numPr>
          <w:ilvl w:val="0"/>
          <w:numId w:val="1"/>
        </w:numPr>
      </w:pPr>
      <w:r>
        <w:t>Canva.com</w:t>
      </w:r>
    </w:p>
    <w:p w:rsidR="004932F1" w:rsidRDefault="004932F1" w:rsidP="004932F1">
      <w:pPr>
        <w:pStyle w:val="ListParagraph"/>
        <w:numPr>
          <w:ilvl w:val="0"/>
          <w:numId w:val="1"/>
        </w:numPr>
      </w:pPr>
      <w:r>
        <w:t>Pricetym.com</w:t>
      </w:r>
    </w:p>
    <w:p w:rsidR="004932F1" w:rsidRDefault="004932F1" w:rsidP="004932F1">
      <w:pPr>
        <w:pStyle w:val="ListParagraph"/>
        <w:numPr>
          <w:ilvl w:val="0"/>
          <w:numId w:val="1"/>
        </w:numPr>
      </w:pPr>
    </w:p>
    <w:sectPr w:rsidR="004932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84C408E"/>
    <w:multiLevelType w:val="hybridMultilevel"/>
    <w:tmpl w:val="6F4299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0MDQzMDE3MjazNDFS0lEKTi0uzszPAykwrAUA/nwNsywAAAA="/>
  </w:docVars>
  <w:rsids>
    <w:rsidRoot w:val="009506CD"/>
    <w:rsid w:val="00105F1F"/>
    <w:rsid w:val="0035162C"/>
    <w:rsid w:val="003F0209"/>
    <w:rsid w:val="004932F1"/>
    <w:rsid w:val="007A7BD3"/>
    <w:rsid w:val="00950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8E5A63C-AD56-464F-BEE2-4FAD0AC06C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06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4</Words>
  <Characters>1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</cp:revision>
  <dcterms:created xsi:type="dcterms:W3CDTF">2019-03-22T14:20:00Z</dcterms:created>
  <dcterms:modified xsi:type="dcterms:W3CDTF">2019-03-27T17:42:00Z</dcterms:modified>
</cp:coreProperties>
</file>